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4AFF6" w14:textId="006041BD" w:rsidR="00A455C0" w:rsidRPr="00A455C0" w:rsidRDefault="00134155" w:rsidP="00134155">
      <w:pPr>
        <w:widowControl w:val="0"/>
        <w:shd w:val="clear" w:color="auto" w:fill="DDD9C3"/>
        <w:tabs>
          <w:tab w:val="left" w:pos="8080"/>
        </w:tabs>
        <w:spacing w:after="0" w:line="240" w:lineRule="auto"/>
        <w:rPr>
          <w:rFonts w:ascii="Verdana" w:eastAsia="Book Antiqua" w:hAnsi="Verdana" w:cs="Book Antiqua"/>
          <w:b/>
          <w:bCs/>
          <w:sz w:val="24"/>
          <w:szCs w:val="24"/>
        </w:rPr>
      </w:pPr>
      <w:r>
        <w:rPr>
          <w:rFonts w:ascii="Book Antiqua" w:eastAsia="Book Antiqua" w:hAnsi="Book Antiqua" w:cs="Book Antiqua"/>
          <w:b/>
          <w:i/>
          <w:iCs/>
          <w:sz w:val="32"/>
        </w:rPr>
        <w:t>Frederick Douglass High School</w:t>
      </w:r>
    </w:p>
    <w:p w14:paraId="41BF4EED" w14:textId="551A0853" w:rsidR="00A455C0" w:rsidRPr="00A455C0" w:rsidRDefault="00A455C0" w:rsidP="00134155">
      <w:pPr>
        <w:widowControl w:val="0"/>
        <w:tabs>
          <w:tab w:val="left" w:pos="3155"/>
          <w:tab w:val="left" w:pos="3452"/>
          <w:tab w:val="left" w:pos="4540"/>
          <w:tab w:val="left" w:pos="8280"/>
        </w:tabs>
        <w:spacing w:before="54" w:after="0" w:line="240" w:lineRule="auto"/>
        <w:rPr>
          <w:rFonts w:ascii="Book Antiqua" w:eastAsia="Book Antiqua" w:hAnsi="Book Antiqua" w:cs="Book Antiqua"/>
          <w:sz w:val="24"/>
          <w:szCs w:val="24"/>
        </w:rPr>
      </w:pPr>
      <w:r w:rsidRPr="00A455C0">
        <w:rPr>
          <w:rFonts w:ascii="Book Antiqua" w:eastAsia="Book Antiqua" w:hAnsi="Book Antiqua" w:cs="Book Antiqua"/>
          <w:b/>
          <w:i/>
          <w:iCs/>
          <w:sz w:val="32"/>
          <w:shd w:val="clear" w:color="auto" w:fill="DDD9C3" w:themeFill="background2" w:themeFillShade="E6"/>
        </w:rPr>
        <w:t>Teacher:</w:t>
      </w:r>
      <w:r w:rsidRPr="00A455C0">
        <w:rPr>
          <w:rFonts w:ascii="Book Antiqua" w:eastAsia="Book Antiqua" w:hAnsi="Book Antiqua" w:cs="Book Antiqua"/>
          <w:sz w:val="24"/>
          <w:szCs w:val="24"/>
          <w:shd w:val="clear" w:color="auto" w:fill="DDD9C3" w:themeFill="background2" w:themeFillShade="E6"/>
        </w:rPr>
        <w:t xml:space="preserve">  </w:t>
      </w:r>
      <w:r w:rsidRPr="00A455C0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 xml:space="preserve">Mohamed </w:t>
      </w:r>
      <w:r w:rsidR="00134155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>Salem Tiguit</w:t>
      </w:r>
      <w:r w:rsidRPr="00A455C0">
        <w:rPr>
          <w:rFonts w:ascii="Book Antiqua" w:eastAsia="Book Antiqua" w:hAnsi="Book Antiqua" w:cs="Book Antiqua"/>
          <w:sz w:val="24"/>
          <w:szCs w:val="24"/>
        </w:rPr>
        <w:tab/>
        <w:t xml:space="preserve">   </w:t>
      </w:r>
      <w:r w:rsidR="00FB181A">
        <w:rPr>
          <w:rFonts w:ascii="Book Antiqua" w:eastAsia="Book Antiqua" w:hAnsi="Book Antiqua" w:cs="Book Antiqua"/>
          <w:sz w:val="24"/>
          <w:szCs w:val="24"/>
        </w:rPr>
        <w:t xml:space="preserve">  </w:t>
      </w:r>
      <w:r w:rsidRPr="00A455C0">
        <w:rPr>
          <w:rFonts w:ascii="Book Antiqua" w:eastAsia="Book Antiqua" w:hAnsi="Book Antiqua" w:cs="Book Antiqua"/>
          <w:sz w:val="24"/>
          <w:szCs w:val="24"/>
        </w:rPr>
        <w:t xml:space="preserve">    </w:t>
      </w:r>
      <w:r w:rsidRPr="00A455C0">
        <w:rPr>
          <w:rFonts w:ascii="Book Antiqua" w:eastAsia="Book Antiqua" w:hAnsi="Book Antiqua" w:cs="Book Antiqua"/>
          <w:b/>
          <w:i/>
          <w:iCs/>
          <w:sz w:val="32"/>
          <w:shd w:val="clear" w:color="auto" w:fill="DDD9C3" w:themeFill="background2" w:themeFillShade="E6"/>
        </w:rPr>
        <w:t>Grade</w:t>
      </w:r>
      <w:r w:rsidRPr="00A455C0">
        <w:rPr>
          <w:rFonts w:ascii="Book Antiqua" w:eastAsia="Book Antiqua" w:hAnsi="Book Antiqua" w:cs="Book Antiqua"/>
          <w:spacing w:val="-1"/>
          <w:sz w:val="24"/>
          <w:szCs w:val="24"/>
          <w:shd w:val="clear" w:color="auto" w:fill="DDD9C3" w:themeFill="background2" w:themeFillShade="E6"/>
        </w:rPr>
        <w:t xml:space="preserve"> </w:t>
      </w:r>
      <w:r w:rsidRPr="00A455C0">
        <w:rPr>
          <w:rFonts w:ascii="Book Antiqua" w:eastAsia="Book Antiqua" w:hAnsi="Book Antiqua" w:cs="Book Antiqua"/>
          <w:b/>
          <w:i/>
          <w:iCs/>
          <w:sz w:val="32"/>
          <w:shd w:val="clear" w:color="auto" w:fill="DDD9C3" w:themeFill="background2" w:themeFillShade="E6"/>
        </w:rPr>
        <w:t>level:</w:t>
      </w:r>
      <w:r w:rsidRPr="00A455C0">
        <w:rPr>
          <w:rFonts w:ascii="Book Antiqua" w:eastAsia="Book Antiqua" w:hAnsi="Book Antiqua" w:cs="Book Antiqua"/>
          <w:sz w:val="24"/>
          <w:szCs w:val="24"/>
          <w:shd w:val="clear" w:color="auto" w:fill="DDD9C3" w:themeFill="background2" w:themeFillShade="E6"/>
        </w:rPr>
        <w:t xml:space="preserve">  </w:t>
      </w:r>
      <w:r w:rsidR="005D68EA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>Arabic 2</w:t>
      </w:r>
    </w:p>
    <w:p w14:paraId="6343BCC7" w14:textId="051DD98A" w:rsidR="00A455C0" w:rsidRPr="00A455C0" w:rsidRDefault="00A455C0" w:rsidP="00814082">
      <w:pPr>
        <w:widowControl w:val="0"/>
        <w:shd w:val="clear" w:color="auto" w:fill="DDD9C3" w:themeFill="background2" w:themeFillShade="E6"/>
        <w:tabs>
          <w:tab w:val="left" w:pos="3155"/>
          <w:tab w:val="left" w:pos="3452"/>
          <w:tab w:val="left" w:pos="4540"/>
          <w:tab w:val="left" w:pos="8280"/>
        </w:tabs>
        <w:spacing w:before="54" w:after="0" w:line="240" w:lineRule="auto"/>
        <w:rPr>
          <w:rFonts w:ascii="Book Antiqua" w:eastAsia="Book Antiqua" w:hAnsi="Book Antiqua" w:cs="Book Antiqua"/>
          <w:sz w:val="24"/>
          <w:szCs w:val="24"/>
        </w:rPr>
      </w:pPr>
      <w:r w:rsidRPr="00A455C0">
        <w:rPr>
          <w:rFonts w:ascii="Book Antiqua" w:eastAsia="Book Antiqua" w:hAnsi="Book Antiqua" w:cs="Book Antiqua"/>
          <w:b/>
          <w:i/>
          <w:iCs/>
          <w:sz w:val="32"/>
        </w:rPr>
        <w:t>Lesson title:</w:t>
      </w:r>
      <w:r w:rsidRPr="00A455C0">
        <w:rPr>
          <w:rFonts w:ascii="Book Antiqua" w:eastAsia="Book Antiqua" w:hAnsi="Book Antiqua" w:cs="Book Antiqua"/>
          <w:sz w:val="24"/>
          <w:szCs w:val="24"/>
        </w:rPr>
        <w:t xml:space="preserve">  </w:t>
      </w:r>
      <w:r w:rsidR="00D628C0">
        <w:rPr>
          <w:rFonts w:ascii="Verdana" w:eastAsia="Book Antiqua" w:hAnsi="Verdana" w:cs="Book Antiqua"/>
          <w:b/>
          <w:bCs/>
          <w:sz w:val="24"/>
          <w:szCs w:val="24"/>
        </w:rPr>
        <w:t>Introduce your family (review)</w:t>
      </w:r>
    </w:p>
    <w:p w14:paraId="38AE009A" w14:textId="77777777" w:rsidR="00973E60" w:rsidRPr="002F3633" w:rsidRDefault="00973E60" w:rsidP="00A455C0">
      <w:pPr>
        <w:spacing w:line="240" w:lineRule="auto"/>
        <w:rPr>
          <w:rFonts w:ascii="Arial" w:eastAsia="Apple LiSung Light" w:hAnsi="Arial" w:cs="Arial"/>
          <w:sz w:val="10"/>
          <w:szCs w:val="10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0"/>
      </w:tblGrid>
      <w:tr w:rsidR="00973E60" w:rsidRPr="00070649" w14:paraId="3F103737" w14:textId="77777777" w:rsidTr="00973E60">
        <w:trPr>
          <w:trHeight w:val="353"/>
        </w:trPr>
        <w:tc>
          <w:tcPr>
            <w:tcW w:w="10188" w:type="dxa"/>
            <w:shd w:val="pct10" w:color="auto" w:fill="auto"/>
          </w:tcPr>
          <w:p w14:paraId="0659D36A" w14:textId="77777777" w:rsidR="00973E60" w:rsidRPr="00973E60" w:rsidRDefault="00973E60" w:rsidP="00F41F84">
            <w:pPr>
              <w:spacing w:line="240" w:lineRule="auto"/>
              <w:jc w:val="center"/>
              <w:rPr>
                <w:rFonts w:ascii="Arial" w:eastAsia="Apple LiSung Light" w:hAnsi="Arial" w:cs="Arial"/>
                <w:b/>
                <w:i/>
                <w:iCs/>
                <w:sz w:val="24"/>
                <w:szCs w:val="24"/>
                <w:lang w:eastAsia="zh-TW"/>
              </w:rPr>
            </w:pPr>
            <w:r w:rsidRPr="00973E60">
              <w:rPr>
                <w:rFonts w:ascii="Arial" w:eastAsia="Apple LiSung Light" w:hAnsi="Arial" w:cs="Arial"/>
                <w:b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885943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Desired</w:t>
            </w:r>
            <w:r w:rsidRPr="00973E60">
              <w:rPr>
                <w:rFonts w:ascii="Arial" w:eastAsia="Apple LiSung Light" w:hAnsi="Arial" w:cs="Arial"/>
                <w:b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885943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Results</w:t>
            </w:r>
          </w:p>
        </w:tc>
      </w:tr>
      <w:tr w:rsidR="00973E60" w:rsidRPr="00070649" w14:paraId="54B35A81" w14:textId="77777777" w:rsidTr="007D2961">
        <w:trPr>
          <w:trHeight w:val="1084"/>
        </w:trPr>
        <w:tc>
          <w:tcPr>
            <w:tcW w:w="10188" w:type="dxa"/>
            <w:tcBorders>
              <w:bottom w:val="single" w:sz="4" w:space="0" w:color="auto"/>
            </w:tcBorders>
          </w:tcPr>
          <w:p w14:paraId="6C230B2D" w14:textId="77777777" w:rsidR="00973E60" w:rsidRDefault="001E6A12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Lesson go</w:t>
            </w:r>
            <w:r w:rsidR="00973E60"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als:</w:t>
            </w:r>
          </w:p>
          <w:p w14:paraId="1770A128" w14:textId="77777777" w:rsidR="00E04F2F" w:rsidRDefault="00F63F2A" w:rsidP="00EB2071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Communication:</w:t>
            </w:r>
            <w:r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EB2071"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EB2071" w:rsidRPr="00EB2071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Ss will exchange information about family members and relationship.</w:t>
            </w:r>
          </w:p>
          <w:p w14:paraId="56E32CE8" w14:textId="77777777" w:rsidR="00EB2071" w:rsidRDefault="00EB2071" w:rsidP="00EB2071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Cultures: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Ss will learn about family in the Arab cultures.</w:t>
            </w:r>
          </w:p>
          <w:p w14:paraId="643EB505" w14:textId="77777777" w:rsidR="00F50A76" w:rsidRPr="005B5A78" w:rsidRDefault="00EB2071" w:rsidP="00982FEE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Comparison: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</w:t>
            </w:r>
            <w:r w:rsidRPr="00EB2071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Compare an Arab family traditions to </w:t>
            </w:r>
            <w:r w:rsidR="00982FE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merican</w:t>
            </w:r>
            <w:r w:rsidRPr="00EB2071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culture.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</w:tc>
      </w:tr>
      <w:tr w:rsidR="00973E60" w:rsidRPr="00070649" w14:paraId="2E60A08D" w14:textId="77777777" w:rsidTr="007D2961">
        <w:trPr>
          <w:trHeight w:val="1082"/>
        </w:trPr>
        <w:tc>
          <w:tcPr>
            <w:tcW w:w="10188" w:type="dxa"/>
            <w:tcBorders>
              <w:bottom w:val="single" w:sz="4" w:space="0" w:color="auto"/>
            </w:tcBorders>
          </w:tcPr>
          <w:p w14:paraId="7FA3F0F5" w14:textId="77777777" w:rsidR="00973E60" w:rsidRPr="001E6A12" w:rsidRDefault="00973E60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Essential Questions</w:t>
            </w:r>
            <w:r w:rsid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  <w:r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 xml:space="preserve"> </w:t>
            </w:r>
          </w:p>
          <w:p w14:paraId="4F5FEF00" w14:textId="77777777" w:rsidR="00973E60" w:rsidRPr="00625DF4" w:rsidRDefault="001E6A12" w:rsidP="000F68B4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5B5A78">
              <w:rPr>
                <w:rFonts w:ascii="Arial" w:eastAsia="Apple LiSung Light" w:hAnsi="Arial" w:cs="Arabic Transparent"/>
                <w:iCs/>
                <w:sz w:val="24"/>
                <w:szCs w:val="24"/>
                <w:lang w:eastAsia="zh-TW"/>
              </w:rPr>
              <w:t xml:space="preserve"> </w:t>
            </w:r>
            <w:r w:rsidR="002100B9" w:rsidRPr="005B5A78">
              <w:rPr>
                <w:rFonts w:ascii="Arial" w:eastAsia="Apple LiSung Light" w:hAnsi="Arial" w:cs="Arabic Transparent"/>
                <w:iCs/>
                <w:sz w:val="24"/>
                <w:szCs w:val="24"/>
                <w:lang w:eastAsia="zh-TW"/>
              </w:rPr>
              <w:t xml:space="preserve"> </w:t>
            </w:r>
            <w:r w:rsidR="005B5A78" w:rsidRPr="005B5A7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-</w:t>
            </w:r>
            <w:r w:rsidR="002100B9" w:rsidRPr="005B5A7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0F68B4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How are Arab families different from American families</w:t>
            </w:r>
            <w:r w:rsidRPr="005B5A7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?</w:t>
            </w:r>
          </w:p>
        </w:tc>
      </w:tr>
      <w:tr w:rsidR="00973E60" w:rsidRPr="00070649" w14:paraId="061A7FEA" w14:textId="77777777" w:rsidTr="007D2961">
        <w:trPr>
          <w:trHeight w:val="1082"/>
        </w:trPr>
        <w:tc>
          <w:tcPr>
            <w:tcW w:w="10188" w:type="dxa"/>
            <w:tcBorders>
              <w:bottom w:val="single" w:sz="4" w:space="0" w:color="auto"/>
            </w:tcBorders>
          </w:tcPr>
          <w:p w14:paraId="4BFC1AFD" w14:textId="77777777" w:rsidR="00973E60" w:rsidRPr="00026AF6" w:rsidRDefault="00973E60" w:rsidP="00026AF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B5A78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Lesson Objectives</w:t>
            </w:r>
            <w:r w:rsidR="005B5A78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  <w:r w:rsidR="00026A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  <w:r w:rsidRPr="00026AF6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>Students will be able to:</w:t>
            </w:r>
          </w:p>
          <w:p w14:paraId="21A4269E" w14:textId="42072D50" w:rsidR="002F3633" w:rsidRPr="009E4C4D" w:rsidRDefault="00625DF4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Recognize the names of </w:t>
            </w:r>
            <w:r w:rsidR="00333448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family members</w:t>
            </w: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  <w:r w:rsidR="00E62B5B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  <w:p w14:paraId="2138E78E" w14:textId="3D957BB9" w:rsidR="00E62B5B" w:rsidRPr="00E62B5B" w:rsidRDefault="00E62B5B" w:rsidP="00E62B5B">
            <w:pPr>
              <w:pStyle w:val="Paragraphedeliste"/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 w:bidi="ar-SY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 w:bidi="ar-SY"/>
              </w:rPr>
              <w:t>Father , mother , brother, sister , grandfather , grandmother , family</w:t>
            </w:r>
          </w:p>
          <w:p w14:paraId="316A328C" w14:textId="225CB034" w:rsidR="00A455C0" w:rsidRPr="00545736" w:rsidRDefault="00A455C0" w:rsidP="00A455C0">
            <w:pPr>
              <w:spacing w:line="240" w:lineRule="auto"/>
              <w:jc w:val="right"/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>عائلة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lang w:bidi="ar-EG"/>
              </w:rPr>
              <w:t xml:space="preserve"> 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أب 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أم 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أخ 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أخت 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جد 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جد</w:t>
            </w:r>
            <w:r w:rsidR="00F0705C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>ة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</w:p>
          <w:p w14:paraId="5221F2B6" w14:textId="09C9A9BE" w:rsidR="00333448" w:rsidRPr="009E4C4D" w:rsidRDefault="00333448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Know and use ( I love ) with family members</w:t>
            </w:r>
            <w:r w:rsidR="004646B4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  <w:r w:rsidR="009D2EA2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(Ana Uhibu…..)</w:t>
            </w:r>
          </w:p>
          <w:p w14:paraId="055F2C21" w14:textId="0ACEA2AF" w:rsidR="00973E60" w:rsidRPr="009E4C4D" w:rsidRDefault="008311E2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Use </w:t>
            </w:r>
            <w:r w:rsidR="00E80640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This is ….(for male  Ha-tha </w:t>
            </w:r>
            <w:r w:rsidRPr="009E4C4D">
              <w:rPr>
                <w:rFonts w:ascii="Arial" w:eastAsia="Apple LiSung Light" w:hAnsi="Arial" w:cs="Arabic Transparent" w:hint="cs"/>
                <w:b/>
                <w:bCs/>
                <w:i/>
                <w:sz w:val="26"/>
                <w:szCs w:val="26"/>
                <w:rtl/>
                <w:lang w:eastAsia="zh-TW" w:bidi="ar-EG"/>
              </w:rPr>
              <w:t>هذا</w:t>
            </w: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 w:bidi="ar-EG"/>
              </w:rPr>
              <w:t xml:space="preserve"> ) and </w:t>
            </w:r>
            <w:r w:rsidR="00E80640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 w:bidi="ar-EG"/>
              </w:rPr>
              <w:t xml:space="preserve">This is ……..(for female Hathe-he </w:t>
            </w: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 w:bidi="ar-EG"/>
              </w:rPr>
              <w:t xml:space="preserve"> </w:t>
            </w:r>
            <w:r w:rsidRPr="009E4C4D">
              <w:rPr>
                <w:rFonts w:ascii="Arial" w:eastAsia="Apple LiSung Light" w:hAnsi="Arial" w:cs="Arabic Transparent" w:hint="cs"/>
                <w:b/>
                <w:bCs/>
                <w:i/>
                <w:sz w:val="26"/>
                <w:szCs w:val="26"/>
                <w:rtl/>
                <w:lang w:eastAsia="zh-TW" w:bidi="ar-EG"/>
              </w:rPr>
              <w:t>هذه</w:t>
            </w: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 w:bidi="ar-EG"/>
              </w:rPr>
              <w:t xml:space="preserve"> ) with family</w:t>
            </w: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333448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  <w:r w:rsidR="0093085D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</w:t>
            </w:r>
          </w:p>
          <w:p w14:paraId="7B68FF63" w14:textId="47061D7B" w:rsidR="009E4C4D" w:rsidRPr="009E4C4D" w:rsidRDefault="009E4C4D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Introduce their family members by answering their peers’ questions</w:t>
            </w:r>
            <w:r w:rsidR="006737C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(What’s his /her name? How old is he/she ? What’s his/her job? In Arabic</w:t>
            </w:r>
          </w:p>
        </w:tc>
      </w:tr>
      <w:tr w:rsidR="00973E60" w:rsidRPr="00070649" w14:paraId="2EEB88AB" w14:textId="77777777" w:rsidTr="007D2961">
        <w:tc>
          <w:tcPr>
            <w:tcW w:w="10188" w:type="dxa"/>
            <w:shd w:val="pct10" w:color="auto" w:fill="auto"/>
          </w:tcPr>
          <w:p w14:paraId="41A9ECBB" w14:textId="77777777" w:rsidR="00973E60" w:rsidRPr="00070649" w:rsidRDefault="00F41F84" w:rsidP="00F41F84">
            <w:pPr>
              <w:spacing w:line="240" w:lineRule="auto"/>
              <w:jc w:val="center"/>
              <w:rPr>
                <w:rFonts w:ascii="Arial" w:eastAsia="Apple LiSung Light" w:hAnsi="Arial" w:cs="Arial"/>
                <w:b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t xml:space="preserve"> </w:t>
            </w:r>
            <w:r w:rsidR="00973E60" w:rsidRPr="00F41F84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Assessment Evidence</w:t>
            </w:r>
          </w:p>
        </w:tc>
      </w:tr>
      <w:tr w:rsidR="00973E60" w:rsidRPr="00070649" w14:paraId="5C97EE2A" w14:textId="77777777" w:rsidTr="007D2961">
        <w:trPr>
          <w:trHeight w:val="1592"/>
        </w:trPr>
        <w:tc>
          <w:tcPr>
            <w:tcW w:w="10188" w:type="dxa"/>
            <w:tcBorders>
              <w:bottom w:val="single" w:sz="4" w:space="0" w:color="auto"/>
            </w:tcBorders>
          </w:tcPr>
          <w:p w14:paraId="1CE6CD95" w14:textId="77777777" w:rsidR="00973E60" w:rsidRDefault="00F41F84" w:rsidP="007D2961">
            <w:pP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t xml:space="preserve"> </w:t>
            </w:r>
          </w:p>
          <w:p w14:paraId="5D698F37" w14:textId="77777777" w:rsidR="00885943" w:rsidRPr="00885943" w:rsidRDefault="00885943" w:rsidP="00333448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-</w:t>
            </w:r>
            <w:r w:rsidR="00101577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F41F84"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tudents will </w:t>
            </w:r>
            <w:r w:rsidR="00EF313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ay the </w:t>
            </w:r>
            <w:r w:rsidR="0033344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names of the family members</w:t>
            </w:r>
            <w:r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</w:p>
          <w:p w14:paraId="35A812C3" w14:textId="77777777" w:rsidR="00EF313E" w:rsidRDefault="00885943" w:rsidP="008311E2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-</w:t>
            </w:r>
            <w:r w:rsidR="00101577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tudents will </w:t>
            </w:r>
            <w:r w:rsidR="00193B9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say sentences using ( I love … )</w:t>
            </w:r>
            <w:r w:rsidR="008311E2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with family members</w:t>
            </w:r>
            <w:r w:rsidR="00E01F06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</w:p>
          <w:p w14:paraId="0BE49E42" w14:textId="53B115EC" w:rsidR="00F63F2A" w:rsidRPr="00885943" w:rsidRDefault="00F63F2A" w:rsidP="008311E2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- Students will make their family album or family tree</w:t>
            </w:r>
            <w:r w:rsidR="00D628C0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showing their names , age, and occupations.</w:t>
            </w:r>
          </w:p>
        </w:tc>
      </w:tr>
      <w:tr w:rsidR="00973E60" w:rsidRPr="00070649" w14:paraId="3CB8CF42" w14:textId="77777777" w:rsidTr="007D2961">
        <w:tc>
          <w:tcPr>
            <w:tcW w:w="10188" w:type="dxa"/>
            <w:shd w:val="pct10" w:color="auto" w:fill="auto"/>
          </w:tcPr>
          <w:p w14:paraId="4B98B732" w14:textId="77777777" w:rsidR="00973E60" w:rsidRPr="00885943" w:rsidRDefault="00885943" w:rsidP="00885943">
            <w:pPr>
              <w:spacing w:line="360" w:lineRule="auto"/>
              <w:jc w:val="center"/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t xml:space="preserve"> </w:t>
            </w:r>
            <w:r w:rsidR="00973E60" w:rsidRPr="00885943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Learning Plan</w:t>
            </w:r>
          </w:p>
        </w:tc>
      </w:tr>
      <w:tr w:rsidR="00973E60" w:rsidRPr="00070649" w14:paraId="3D53E911" w14:textId="77777777" w:rsidTr="007D2961">
        <w:trPr>
          <w:trHeight w:val="1225"/>
        </w:trPr>
        <w:tc>
          <w:tcPr>
            <w:tcW w:w="10188" w:type="dxa"/>
            <w:tcBorders>
              <w:bottom w:val="single" w:sz="4" w:space="0" w:color="auto"/>
            </w:tcBorders>
          </w:tcPr>
          <w:p w14:paraId="18F3E581" w14:textId="77777777" w:rsidR="00973E60" w:rsidRPr="00885943" w:rsidRDefault="00973E60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885943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lastRenderedPageBreak/>
              <w:t>Materials needed</w:t>
            </w:r>
            <w:r w:rsidR="00885943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</w:p>
          <w:p w14:paraId="3B8D787B" w14:textId="7C6C9B5E" w:rsidR="00132BB7" w:rsidRPr="00EF313E" w:rsidRDefault="00D20046" w:rsidP="008311E2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885943"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Power point presentation</w:t>
            </w:r>
            <w:r w:rsidR="00E62B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, </w:t>
            </w:r>
            <w:r w:rsidR="008311E2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 video</w:t>
            </w:r>
            <w:r w:rsidR="00EF313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E62B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, Paint paper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                        </w:t>
            </w:r>
            <w:r w:rsidR="00EF313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</w:tc>
      </w:tr>
      <w:tr w:rsidR="00973E60" w:rsidRPr="00070649" w14:paraId="29E02B6B" w14:textId="77777777" w:rsidTr="007D2961">
        <w:trPr>
          <w:trHeight w:val="1225"/>
        </w:trPr>
        <w:tc>
          <w:tcPr>
            <w:tcW w:w="10188" w:type="dxa"/>
            <w:tcBorders>
              <w:bottom w:val="single" w:sz="4" w:space="0" w:color="auto"/>
            </w:tcBorders>
          </w:tcPr>
          <w:p w14:paraId="5720F79B" w14:textId="77777777" w:rsidR="00545736" w:rsidRDefault="00545736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 xml:space="preserve">New Vocabulary: </w:t>
            </w:r>
          </w:p>
          <w:p w14:paraId="26C7EB9F" w14:textId="4704AAB6" w:rsidR="00545736" w:rsidRPr="00545736" w:rsidRDefault="00A455C0" w:rsidP="00A455C0">
            <w:pPr>
              <w:spacing w:line="240" w:lineRule="auto"/>
              <w:jc w:val="right"/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>عائلة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lang w:bidi="ar-EG"/>
              </w:rPr>
              <w:t xml:space="preserve"> </w:t>
            </w:r>
            <w:r w:rsidR="00545736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أب </w:t>
            </w:r>
            <w:r w:rsidR="00545736"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 w:rsidR="00545736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أم </w:t>
            </w:r>
            <w:r w:rsidR="00545736"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 w:rsidR="00545736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="00B975E2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>أ</w:t>
            </w:r>
            <w:r w:rsidR="00545736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خ </w:t>
            </w:r>
            <w:r w:rsidR="00545736"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 w:rsidR="00545736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أخت </w:t>
            </w:r>
            <w:r w:rsidR="00545736"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 w:rsidR="00545736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جد </w:t>
            </w:r>
            <w:r w:rsidR="004A66EB"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 w:rsidR="00545736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="00EE70F8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>جدة</w:t>
            </w:r>
            <w:r w:rsidR="004A66EB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</w:rPr>
              <w:t>-</w:t>
            </w:r>
            <w:r w:rsidR="004A66EB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</w:p>
          <w:p w14:paraId="5EA70555" w14:textId="77777777" w:rsidR="00973E60" w:rsidRPr="00132BB7" w:rsidRDefault="00973E60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132BB7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Learning activities</w:t>
            </w:r>
            <w:r w:rsidR="00132BB7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</w:p>
          <w:p w14:paraId="48846E29" w14:textId="77777777" w:rsidR="00D20046" w:rsidRDefault="00132BB7" w:rsidP="00D20046">
            <w:pP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</w:t>
            </w:r>
            <w:r w:rsidRPr="00132BB7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Warm up:</w:t>
            </w:r>
            <w:r w:rsidR="00D853B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</w:p>
          <w:p w14:paraId="57082493" w14:textId="3B8FF203" w:rsidR="004C752A" w:rsidRDefault="004C752A" w:rsidP="004C752A">
            <w:pPr>
              <w:numPr>
                <w:ilvl w:val="0"/>
                <w:numId w:val="13"/>
              </w:numPr>
              <w:tabs>
                <w:tab w:val="left" w:pos="360"/>
              </w:tabs>
              <w:spacing w:after="0"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4C752A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Greet students ( SABAHU ALKHAYR ) and Ask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Pr="004C752A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em how they are ( KAYFA HALUKUM ? )</w:t>
            </w:r>
          </w:p>
          <w:p w14:paraId="1C443595" w14:textId="010CA79A" w:rsidR="0029401F" w:rsidRPr="004C752A" w:rsidRDefault="0029401F" w:rsidP="004C752A">
            <w:pPr>
              <w:numPr>
                <w:ilvl w:val="0"/>
                <w:numId w:val="13"/>
              </w:numPr>
              <w:tabs>
                <w:tab w:val="left" w:pos="360"/>
              </w:tabs>
              <w:spacing w:after="0"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I when the ask me (how are you )? I will answer that I’m good but I miss my family.</w:t>
            </w:r>
          </w:p>
          <w:p w14:paraId="0C4C66F1" w14:textId="126A7DB8" w:rsidR="00087DA5" w:rsidRPr="008A1CC3" w:rsidRDefault="008A1CC3" w:rsidP="008A1CC3">
            <w:pPr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  </w:t>
            </w:r>
            <w:r w:rsidR="0029401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3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- Today we’re going to talk about family members in Arabic</w:t>
            </w:r>
            <w:r w:rsidR="0029401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, and Ask them if they still remember the names of the family members from Last year.</w:t>
            </w:r>
          </w:p>
          <w:p w14:paraId="6A15F3A1" w14:textId="77777777" w:rsidR="00CD02ED" w:rsidRPr="008A1CC3" w:rsidRDefault="00EB51D6" w:rsidP="008A1CC3">
            <w:pP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Introduction to Lesson</w:t>
            </w:r>
            <w:r w:rsidRPr="00132BB7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:</w:t>
            </w:r>
            <w:r w:rsidR="00D853B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</w:p>
          <w:p w14:paraId="67305DA6" w14:textId="5D40BFD8" w:rsidR="003A0DD6" w:rsidRDefault="00CD02ED" w:rsidP="00874C9E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   </w:t>
            </w:r>
            <w:r w:rsidR="00874C9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he teacher shows the students a </w:t>
            </w:r>
            <w:r w:rsidR="0029401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poster of  a Moroccan </w:t>
            </w:r>
            <w:r w:rsidR="00874C9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family </w:t>
            </w:r>
            <w:r w:rsidR="003A0DD6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</w:p>
          <w:p w14:paraId="4585944D" w14:textId="77777777" w:rsidR="003A0DD6" w:rsidRPr="003A0DD6" w:rsidRDefault="003A0DD6" w:rsidP="00874C9E">
            <w:pPr>
              <w:rPr>
                <w:rFonts w:ascii="Arial" w:eastAsia="Apple LiSung Light" w:hAnsi="Arial" w:cs="Arabic Transparent"/>
                <w:b/>
                <w:bCs/>
                <w:i/>
                <w:sz w:val="26"/>
                <w:szCs w:val="26"/>
                <w:rtl/>
                <w:lang w:eastAsia="zh-TW" w:bidi="ar-EG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    </w:t>
            </w:r>
            <w:r w:rsidR="00874C9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By using a power point presentation, the teacher presents the names of the family members.</w:t>
            </w:r>
          </w:p>
          <w:p w14:paraId="30973680" w14:textId="77777777" w:rsidR="00A455C0" w:rsidRDefault="003A0DD6" w:rsidP="007C018B">
            <w:pPr>
              <w:jc w:val="center"/>
              <w:rPr>
                <w:rFonts w:ascii="Arial" w:eastAsia="Apple LiSung Light" w:hAnsi="Arial" w:cs="Arial"/>
                <w:b/>
                <w:bCs/>
                <w:i/>
                <w:sz w:val="24"/>
                <w:szCs w:val="24"/>
                <w:rtl/>
                <w:lang w:eastAsia="zh-TW"/>
              </w:rPr>
            </w:pPr>
            <w:r w:rsidRPr="003A0DD6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- </w:t>
            </w:r>
            <w:r w:rsidR="007C018B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هذا أبى        </w:t>
            </w:r>
            <w:r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          </w:t>
            </w:r>
            <w:r w:rsidR="007C018B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           </w:t>
            </w:r>
            <w:r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 </w:t>
            </w:r>
            <w:r w:rsidR="007C018B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  </w:t>
            </w:r>
            <w:r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              </w:t>
            </w:r>
            <w:r w:rsidR="007C018B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>- هذه أمى</w:t>
            </w:r>
          </w:p>
          <w:p w14:paraId="2833CA4E" w14:textId="2FBABDDA" w:rsidR="00A455C0" w:rsidRDefault="00A455C0" w:rsidP="0029401F">
            <w:pPr>
              <w:jc w:val="right"/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  <w:r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                                 - أبي اسمه </w:t>
            </w:r>
            <w:r w:rsidR="00551DDC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>........</w:t>
            </w:r>
            <w:r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                                       - أمي اسمها </w:t>
            </w:r>
            <w:r w:rsidR="00551DDC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>.....</w:t>
            </w:r>
            <w:r w:rsidR="003A0DD6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    </w:t>
            </w:r>
            <w:r w:rsidR="007C018B">
              <w:rPr>
                <w:rFonts w:ascii="Arial" w:eastAsia="Apple LiSung Light" w:hAnsi="Arial" w:cs="Arial" w:hint="cs"/>
                <w:b/>
                <w:bCs/>
                <w:i/>
                <w:sz w:val="24"/>
                <w:szCs w:val="24"/>
                <w:rtl/>
                <w:lang w:eastAsia="zh-TW"/>
              </w:rPr>
              <w:t xml:space="preserve">  </w:t>
            </w:r>
          </w:p>
          <w:p w14:paraId="65E4E9B3" w14:textId="03C33182" w:rsidR="00973E60" w:rsidRPr="00070649" w:rsidRDefault="00AD5FEF" w:rsidP="00A455C0">
            <w:pPr>
              <w:spacing w:line="240" w:lineRule="auto"/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Activity (1) : </w:t>
            </w:r>
          </w:p>
          <w:p w14:paraId="386E8ED1" w14:textId="1BB020E6" w:rsidR="001E2D32" w:rsidRPr="007D30DB" w:rsidRDefault="007D30DB" w:rsidP="00A455C0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Every student should draw their family tree including names , age </w:t>
            </w:r>
          </w:p>
          <w:p w14:paraId="50C6E38B" w14:textId="744AFEA3" w:rsidR="00F962C7" w:rsidRPr="00AD5FEF" w:rsidRDefault="008B2D88" w:rsidP="007D30DB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AD5FEF" w:rsidRPr="007D30D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Activity ( 2 ) :</w:t>
            </w:r>
          </w:p>
          <w:p w14:paraId="791425A2" w14:textId="2F416864" w:rsidR="00F962C7" w:rsidRPr="007D30DB" w:rsidRDefault="00A455C0" w:rsidP="00F962C7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7D30DB"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Pair work : working in pairs , students help each other and put add the occupations of every member in their families ( they have already studied the occupations and the teacher can help when needed )</w:t>
            </w:r>
          </w:p>
          <w:p w14:paraId="7B4E7F25" w14:textId="4F8E1F6A" w:rsidR="007D30DB" w:rsidRPr="007D30DB" w:rsidRDefault="007D30DB" w:rsidP="00F962C7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e teacher check the pronunciation of the family members and occupations , helps the students with the numbers , and motivates them to use introduce their families in front of the class.</w:t>
            </w:r>
          </w:p>
          <w:p w14:paraId="14F4A566" w14:textId="77777777" w:rsidR="00982FEE" w:rsidRDefault="00982FEE" w:rsidP="00E442C4">
            <w:pP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</w:p>
          <w:p w14:paraId="087A031D" w14:textId="700AC425" w:rsidR="00F5585A" w:rsidRPr="00070649" w:rsidRDefault="00AD5FEF" w:rsidP="00E442C4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lastRenderedPageBreak/>
              <w:t>Activity (3)</w:t>
            </w:r>
            <w:r w:rsidR="00F5585A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: </w:t>
            </w:r>
            <w:r w:rsidR="007D30D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Producation phase</w:t>
            </w: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</w:p>
          <w:p w14:paraId="2695FC47" w14:textId="46318373" w:rsidR="000315FD" w:rsidRPr="006B4994" w:rsidRDefault="007D30DB" w:rsidP="000B5EF7">
            <w:pP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</w:pPr>
            <w:r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On a round table , </w:t>
            </w:r>
            <w:r w:rsidR="000315FD"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every </w:t>
            </w:r>
            <w:r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student</w:t>
            </w:r>
            <w:r w:rsidR="000315FD"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 will introduce their family members to the whole class , by saying This is my………. . The other students interrupt to ask questions about that memebr: What’s his/her name ? their age  , and their occupations.</w:t>
            </w:r>
          </w:p>
          <w:p w14:paraId="566381B5" w14:textId="77777777" w:rsidR="000315FD" w:rsidRPr="006B4994" w:rsidRDefault="000315FD" w:rsidP="000B5EF7">
            <w:pP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</w:pPr>
            <w:r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The student who introduces their family tree will answer each question. </w:t>
            </w:r>
          </w:p>
          <w:p w14:paraId="44633D00" w14:textId="289F8665" w:rsidR="001D714F" w:rsidRPr="006B4994" w:rsidRDefault="000315FD" w:rsidP="000B5EF7">
            <w:pP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</w:pPr>
            <w:r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The other students can help or correct </w:t>
            </w:r>
            <w:r w:rsidR="007D30DB"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 </w:t>
            </w:r>
            <w:r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their classmate when needed, and the teacher</w:t>
            </w:r>
            <w:r w:rsidR="00CD7398"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 </w:t>
            </w:r>
            <w:r w:rsidR="006B4994" w:rsidRPr="006B4994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can also correct if needed</w:t>
            </w:r>
          </w:p>
          <w:p w14:paraId="2E2800F8" w14:textId="77777777" w:rsidR="001D714F" w:rsidRPr="00070649" w:rsidRDefault="001D714F" w:rsidP="001D714F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Summarizer/Closure: </w:t>
            </w:r>
          </w:p>
          <w:p w14:paraId="4FB9E703" w14:textId="77777777" w:rsidR="00973E60" w:rsidRPr="001D714F" w:rsidRDefault="00FD453D" w:rsidP="00E442C4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</w:t>
            </w:r>
            <w:r w:rsidR="00E442C4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e teacher asks students to talk about what they have learnt about</w:t>
            </w:r>
            <w:r w:rsidR="001D714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  <w:r w:rsidR="001D714F" w:rsidRPr="001D714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</w:tc>
      </w:tr>
      <w:tr w:rsidR="00973E60" w:rsidRPr="00070649" w14:paraId="30CE1900" w14:textId="77777777" w:rsidTr="007D2961">
        <w:tc>
          <w:tcPr>
            <w:tcW w:w="10188" w:type="dxa"/>
            <w:shd w:val="pct10" w:color="auto" w:fill="auto"/>
          </w:tcPr>
          <w:p w14:paraId="17EE6CBC" w14:textId="77777777" w:rsidR="00973E60" w:rsidRPr="00070649" w:rsidRDefault="001D714F" w:rsidP="007D2961">
            <w:pPr>
              <w:spacing w:line="360" w:lineRule="auto"/>
              <w:jc w:val="center"/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lastRenderedPageBreak/>
              <w:t xml:space="preserve"> </w:t>
            </w:r>
            <w:r w:rsidR="00973E60" w:rsidRPr="001D714F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Reflection</w:t>
            </w:r>
          </w:p>
        </w:tc>
      </w:tr>
      <w:tr w:rsidR="00973E60" w:rsidRPr="00070649" w14:paraId="3C5EC427" w14:textId="77777777" w:rsidTr="007D2961">
        <w:tc>
          <w:tcPr>
            <w:tcW w:w="10188" w:type="dxa"/>
          </w:tcPr>
          <w:p w14:paraId="6DA1F162" w14:textId="77777777" w:rsidR="00973E60" w:rsidRDefault="00F71548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</w:t>
            </w:r>
          </w:p>
          <w:p w14:paraId="78B63B61" w14:textId="7388F459" w:rsidR="00F71548" w:rsidRPr="00EB2071" w:rsidRDefault="00F71548" w:rsidP="00E442C4">
            <w:pP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 </w:t>
            </w:r>
            <w:r w:rsidRPr="00EB2071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The students were </w:t>
            </w:r>
            <w:r w:rsidR="00CD7398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very active and showed more self confidence to talk in front of their classmates</w:t>
            </w:r>
          </w:p>
          <w:p w14:paraId="0210DEF8" w14:textId="77777777" w:rsidR="00973E60" w:rsidRPr="00070649" w:rsidRDefault="00FD453D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</w:t>
            </w:r>
          </w:p>
          <w:p w14:paraId="5C4684C4" w14:textId="77777777" w:rsidR="00973E60" w:rsidRPr="00070649" w:rsidRDefault="00973E60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</w:p>
          <w:p w14:paraId="186047A6" w14:textId="77777777" w:rsidR="00973E60" w:rsidRPr="00070649" w:rsidRDefault="00973E60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</w:p>
          <w:p w14:paraId="40A959C3" w14:textId="77777777" w:rsidR="00973E60" w:rsidRPr="00070649" w:rsidRDefault="00973E60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</w:p>
          <w:p w14:paraId="3BE558FE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6893E93A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0D6757ED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50A4CA41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5CF0116E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00D97F6F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32FA69F7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4BBFFBC0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1F29E3FC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251BF3A5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</w:tc>
      </w:tr>
    </w:tbl>
    <w:p w14:paraId="1A97E363" w14:textId="77777777" w:rsidR="00973E60" w:rsidRPr="006666D7" w:rsidRDefault="00973E60" w:rsidP="00116B2E">
      <w:pPr>
        <w:tabs>
          <w:tab w:val="left" w:pos="5625"/>
        </w:tabs>
        <w:rPr>
          <w:i/>
          <w:iCs/>
        </w:rPr>
      </w:pPr>
    </w:p>
    <w:sectPr w:rsidR="00973E60" w:rsidRPr="006666D7" w:rsidSect="00973E60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3D00C" w14:textId="77777777" w:rsidR="00CD472D" w:rsidRDefault="00CD472D" w:rsidP="00633459">
      <w:pPr>
        <w:spacing w:after="0" w:line="240" w:lineRule="auto"/>
      </w:pPr>
      <w:r>
        <w:separator/>
      </w:r>
    </w:p>
  </w:endnote>
  <w:endnote w:type="continuationSeparator" w:id="0">
    <w:p w14:paraId="0A461960" w14:textId="77777777" w:rsidR="00CD472D" w:rsidRDefault="00CD472D" w:rsidP="00633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ple LiSung Light">
    <w:charset w:val="51"/>
    <w:family w:val="auto"/>
    <w:pitch w:val="variable"/>
    <w:sig w:usb0="01000000" w:usb1="00000000" w:usb2="08040001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5CE11" w14:textId="77777777" w:rsidR="00CD472D" w:rsidRDefault="00CD472D" w:rsidP="00633459">
      <w:pPr>
        <w:spacing w:after="0" w:line="240" w:lineRule="auto"/>
      </w:pPr>
      <w:r>
        <w:separator/>
      </w:r>
    </w:p>
  </w:footnote>
  <w:footnote w:type="continuationSeparator" w:id="0">
    <w:p w14:paraId="1E93DBEA" w14:textId="77777777" w:rsidR="00CD472D" w:rsidRDefault="00CD472D" w:rsidP="006334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F7F16"/>
    <w:multiLevelType w:val="hybridMultilevel"/>
    <w:tmpl w:val="2F2E76A8"/>
    <w:lvl w:ilvl="0" w:tplc="0B60AC5E">
      <w:start w:val="1"/>
      <w:numFmt w:val="decimal"/>
      <w:lvlText w:val="%1-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20EE7C3C"/>
    <w:multiLevelType w:val="hybridMultilevel"/>
    <w:tmpl w:val="2DFA5F84"/>
    <w:lvl w:ilvl="0" w:tplc="C75A53E0">
      <w:start w:val="3"/>
      <w:numFmt w:val="bullet"/>
      <w:lvlText w:val="-"/>
      <w:lvlJc w:val="left"/>
      <w:pPr>
        <w:ind w:left="855" w:hanging="360"/>
      </w:pPr>
      <w:rPr>
        <w:rFonts w:ascii="Arial" w:eastAsia="Apple LiSung Light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218F160A"/>
    <w:multiLevelType w:val="hybridMultilevel"/>
    <w:tmpl w:val="F0FCA322"/>
    <w:lvl w:ilvl="0" w:tplc="3E7C8B2E">
      <w:start w:val="3"/>
      <w:numFmt w:val="bullet"/>
      <w:lvlText w:val="-"/>
      <w:lvlJc w:val="left"/>
      <w:pPr>
        <w:ind w:left="9525" w:hanging="360"/>
      </w:pPr>
      <w:rPr>
        <w:rFonts w:ascii="Arabic Transparent" w:eastAsia="Apple LiSung Light" w:hAnsi="Arabic Transparent" w:cs="Arabic Transparent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0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9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285" w:hanging="360"/>
      </w:pPr>
      <w:rPr>
        <w:rFonts w:ascii="Wingdings" w:hAnsi="Wingdings" w:hint="default"/>
      </w:rPr>
    </w:lvl>
  </w:abstractNum>
  <w:abstractNum w:abstractNumId="3" w15:restartNumberingAfterBreak="0">
    <w:nsid w:val="28615A24"/>
    <w:multiLevelType w:val="hybridMultilevel"/>
    <w:tmpl w:val="A338416E"/>
    <w:lvl w:ilvl="0" w:tplc="D774F9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BC5CAD"/>
    <w:multiLevelType w:val="hybridMultilevel"/>
    <w:tmpl w:val="BB9E5376"/>
    <w:lvl w:ilvl="0" w:tplc="0FFECC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43EA2"/>
    <w:multiLevelType w:val="hybridMultilevel"/>
    <w:tmpl w:val="71F89194"/>
    <w:lvl w:ilvl="0" w:tplc="C382D232">
      <w:start w:val="1"/>
      <w:numFmt w:val="decimal"/>
      <w:lvlText w:val="%1-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6" w15:restartNumberingAfterBreak="0">
    <w:nsid w:val="383F0CEC"/>
    <w:multiLevelType w:val="hybridMultilevel"/>
    <w:tmpl w:val="F7F05EA8"/>
    <w:lvl w:ilvl="0" w:tplc="68D05172">
      <w:start w:val="3"/>
      <w:numFmt w:val="bullet"/>
      <w:lvlText w:val="-"/>
      <w:lvlJc w:val="left"/>
      <w:pPr>
        <w:ind w:left="9240" w:hanging="360"/>
      </w:pPr>
      <w:rPr>
        <w:rFonts w:ascii="Arabic Transparent" w:eastAsia="Apple LiSung Light" w:hAnsi="Arabic Transparent" w:cs="Arabic Transparent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9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000" w:hanging="360"/>
      </w:pPr>
      <w:rPr>
        <w:rFonts w:ascii="Wingdings" w:hAnsi="Wingdings" w:hint="default"/>
      </w:rPr>
    </w:lvl>
  </w:abstractNum>
  <w:abstractNum w:abstractNumId="7" w15:restartNumberingAfterBreak="0">
    <w:nsid w:val="3ECE3583"/>
    <w:multiLevelType w:val="hybridMultilevel"/>
    <w:tmpl w:val="05FE2954"/>
    <w:lvl w:ilvl="0" w:tplc="7A0EF14E">
      <w:start w:val="2"/>
      <w:numFmt w:val="bullet"/>
      <w:lvlText w:val="-"/>
      <w:lvlJc w:val="left"/>
      <w:pPr>
        <w:ind w:left="630" w:hanging="360"/>
      </w:pPr>
      <w:rPr>
        <w:rFonts w:ascii="Arial" w:eastAsia="Apple LiSung Light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08B5448"/>
    <w:multiLevelType w:val="hybridMultilevel"/>
    <w:tmpl w:val="FF6C5E6A"/>
    <w:lvl w:ilvl="0" w:tplc="B69E5A6A">
      <w:start w:val="1"/>
      <w:numFmt w:val="decimal"/>
      <w:lvlText w:val="%1-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9" w15:restartNumberingAfterBreak="0">
    <w:nsid w:val="46281D27"/>
    <w:multiLevelType w:val="hybridMultilevel"/>
    <w:tmpl w:val="149639A8"/>
    <w:lvl w:ilvl="0" w:tplc="80C8FF84">
      <w:start w:val="3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5506E9"/>
    <w:multiLevelType w:val="hybridMultilevel"/>
    <w:tmpl w:val="2F5E8090"/>
    <w:lvl w:ilvl="0" w:tplc="6D06E524">
      <w:start w:val="1"/>
      <w:numFmt w:val="bullet"/>
      <w:lvlText w:val="-"/>
      <w:lvlJc w:val="left"/>
      <w:pPr>
        <w:ind w:left="795" w:hanging="360"/>
      </w:pPr>
      <w:rPr>
        <w:rFonts w:ascii="Arial" w:eastAsia="Apple LiSung Light" w:hAnsi="Arial" w:cs="Arial" w:hint="default"/>
        <w:i/>
        <w:sz w:val="2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73AB4606"/>
    <w:multiLevelType w:val="hybridMultilevel"/>
    <w:tmpl w:val="D82EE746"/>
    <w:lvl w:ilvl="0" w:tplc="B13E463C">
      <w:start w:val="2"/>
      <w:numFmt w:val="bullet"/>
      <w:lvlText w:val="-"/>
      <w:lvlJc w:val="left"/>
      <w:pPr>
        <w:ind w:left="570" w:hanging="360"/>
      </w:pPr>
      <w:rPr>
        <w:rFonts w:ascii="Arial" w:eastAsia="Apple LiSung Light" w:hAnsi="Arial" w:cs="Arial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2" w15:restartNumberingAfterBreak="0">
    <w:nsid w:val="762D7F3E"/>
    <w:multiLevelType w:val="hybridMultilevel"/>
    <w:tmpl w:val="39A4B6EC"/>
    <w:lvl w:ilvl="0" w:tplc="6C1263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7"/>
  </w:num>
  <w:num w:numId="4">
    <w:abstractNumId w:val="10"/>
  </w:num>
  <w:num w:numId="5">
    <w:abstractNumId w:val="8"/>
  </w:num>
  <w:num w:numId="6">
    <w:abstractNumId w:val="5"/>
  </w:num>
  <w:num w:numId="7">
    <w:abstractNumId w:val="1"/>
  </w:num>
  <w:num w:numId="8">
    <w:abstractNumId w:val="6"/>
  </w:num>
  <w:num w:numId="9">
    <w:abstractNumId w:val="2"/>
  </w:num>
  <w:num w:numId="10">
    <w:abstractNumId w:val="12"/>
  </w:num>
  <w:num w:numId="11">
    <w:abstractNumId w:val="9"/>
  </w:num>
  <w:num w:numId="12">
    <w:abstractNumId w:val="3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3NTUyNjM0sjA2tDRS0lEKTi0uzszPAykwrAUAdRonOCwAAAA="/>
  </w:docVars>
  <w:rsids>
    <w:rsidRoot w:val="00E54B22"/>
    <w:rsid w:val="000117C6"/>
    <w:rsid w:val="00026AF6"/>
    <w:rsid w:val="000315FD"/>
    <w:rsid w:val="00033FFB"/>
    <w:rsid w:val="00041767"/>
    <w:rsid w:val="00087DA5"/>
    <w:rsid w:val="000B5EF7"/>
    <w:rsid w:val="000F68B4"/>
    <w:rsid w:val="00101577"/>
    <w:rsid w:val="00116B2E"/>
    <w:rsid w:val="0012125E"/>
    <w:rsid w:val="00132BB7"/>
    <w:rsid w:val="00134155"/>
    <w:rsid w:val="00147817"/>
    <w:rsid w:val="001655FA"/>
    <w:rsid w:val="00166755"/>
    <w:rsid w:val="00193B9D"/>
    <w:rsid w:val="001D714F"/>
    <w:rsid w:val="001E2D32"/>
    <w:rsid w:val="001E6A12"/>
    <w:rsid w:val="00207FBE"/>
    <w:rsid w:val="002100B9"/>
    <w:rsid w:val="00280ED8"/>
    <w:rsid w:val="0029401F"/>
    <w:rsid w:val="002F3633"/>
    <w:rsid w:val="00333448"/>
    <w:rsid w:val="00383AEA"/>
    <w:rsid w:val="003A0DD6"/>
    <w:rsid w:val="003E701C"/>
    <w:rsid w:val="003F5056"/>
    <w:rsid w:val="003F76BE"/>
    <w:rsid w:val="004646B4"/>
    <w:rsid w:val="004A66EB"/>
    <w:rsid w:val="004C1B3A"/>
    <w:rsid w:val="004C752A"/>
    <w:rsid w:val="004C7A24"/>
    <w:rsid w:val="004E38C2"/>
    <w:rsid w:val="004E40B6"/>
    <w:rsid w:val="004E41D0"/>
    <w:rsid w:val="00522A4B"/>
    <w:rsid w:val="00545736"/>
    <w:rsid w:val="00551DDC"/>
    <w:rsid w:val="00570686"/>
    <w:rsid w:val="005B5A78"/>
    <w:rsid w:val="005D68EA"/>
    <w:rsid w:val="006178A4"/>
    <w:rsid w:val="00625DF4"/>
    <w:rsid w:val="00633459"/>
    <w:rsid w:val="006666D7"/>
    <w:rsid w:val="006737CF"/>
    <w:rsid w:val="006B1A34"/>
    <w:rsid w:val="006B4994"/>
    <w:rsid w:val="006B643A"/>
    <w:rsid w:val="006B7E54"/>
    <w:rsid w:val="007067DF"/>
    <w:rsid w:val="0077070F"/>
    <w:rsid w:val="007A0E8C"/>
    <w:rsid w:val="007C018B"/>
    <w:rsid w:val="007D30DB"/>
    <w:rsid w:val="007D616D"/>
    <w:rsid w:val="007F1A0C"/>
    <w:rsid w:val="007F372B"/>
    <w:rsid w:val="0080058D"/>
    <w:rsid w:val="00814082"/>
    <w:rsid w:val="008311E2"/>
    <w:rsid w:val="008378FE"/>
    <w:rsid w:val="00853F4B"/>
    <w:rsid w:val="008708C9"/>
    <w:rsid w:val="00874C9E"/>
    <w:rsid w:val="00885943"/>
    <w:rsid w:val="008A1AC2"/>
    <w:rsid w:val="008A1CC3"/>
    <w:rsid w:val="008B2D88"/>
    <w:rsid w:val="009068CF"/>
    <w:rsid w:val="0093085D"/>
    <w:rsid w:val="009624C2"/>
    <w:rsid w:val="0097271D"/>
    <w:rsid w:val="00973E60"/>
    <w:rsid w:val="00982FEE"/>
    <w:rsid w:val="009D2EA2"/>
    <w:rsid w:val="009E4C4D"/>
    <w:rsid w:val="00A04467"/>
    <w:rsid w:val="00A22250"/>
    <w:rsid w:val="00A455C0"/>
    <w:rsid w:val="00A90B24"/>
    <w:rsid w:val="00AD5FEF"/>
    <w:rsid w:val="00B975E2"/>
    <w:rsid w:val="00BA66F6"/>
    <w:rsid w:val="00BB05F6"/>
    <w:rsid w:val="00BF2FE5"/>
    <w:rsid w:val="00C64A45"/>
    <w:rsid w:val="00CA6B22"/>
    <w:rsid w:val="00CC1B53"/>
    <w:rsid w:val="00CD02ED"/>
    <w:rsid w:val="00CD472D"/>
    <w:rsid w:val="00CD7398"/>
    <w:rsid w:val="00CF20C7"/>
    <w:rsid w:val="00CF3AEB"/>
    <w:rsid w:val="00D20046"/>
    <w:rsid w:val="00D62181"/>
    <w:rsid w:val="00D628C0"/>
    <w:rsid w:val="00D853BB"/>
    <w:rsid w:val="00DA538A"/>
    <w:rsid w:val="00E01F06"/>
    <w:rsid w:val="00E04F2F"/>
    <w:rsid w:val="00E442C4"/>
    <w:rsid w:val="00E54B22"/>
    <w:rsid w:val="00E62B5B"/>
    <w:rsid w:val="00E70ADF"/>
    <w:rsid w:val="00E80640"/>
    <w:rsid w:val="00E86138"/>
    <w:rsid w:val="00EB2071"/>
    <w:rsid w:val="00EB51D6"/>
    <w:rsid w:val="00EE20C6"/>
    <w:rsid w:val="00EE70F8"/>
    <w:rsid w:val="00EF313E"/>
    <w:rsid w:val="00F0705C"/>
    <w:rsid w:val="00F135A3"/>
    <w:rsid w:val="00F27D03"/>
    <w:rsid w:val="00F41F84"/>
    <w:rsid w:val="00F50A76"/>
    <w:rsid w:val="00F5585A"/>
    <w:rsid w:val="00F63F2A"/>
    <w:rsid w:val="00F65FB0"/>
    <w:rsid w:val="00F71548"/>
    <w:rsid w:val="00F962C7"/>
    <w:rsid w:val="00FB181A"/>
    <w:rsid w:val="00FD4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77919C"/>
  <w15:docId w15:val="{D5C74C00-EB73-4E00-B164-DE6925E4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FB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unhideWhenUsed/>
    <w:rsid w:val="00633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633459"/>
  </w:style>
  <w:style w:type="paragraph" w:styleId="Pieddepage">
    <w:name w:val="footer"/>
    <w:basedOn w:val="Normal"/>
    <w:link w:val="PieddepageCar"/>
    <w:uiPriority w:val="99"/>
    <w:semiHidden/>
    <w:unhideWhenUsed/>
    <w:rsid w:val="00633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633459"/>
  </w:style>
  <w:style w:type="paragraph" w:styleId="Paragraphedeliste">
    <w:name w:val="List Paragraph"/>
    <w:basedOn w:val="Normal"/>
    <w:uiPriority w:val="34"/>
    <w:qFormat/>
    <w:rsid w:val="00026A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1D73E-CB0E-4749-BB50-8FAEF60B9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06</Words>
  <Characters>2783</Characters>
  <Application>Microsoft Office Word</Application>
  <DocSecurity>0</DocSecurity>
  <Lines>23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WTECH</dc:creator>
  <cp:keywords/>
  <dc:description/>
  <cp:lastModifiedBy>pc</cp:lastModifiedBy>
  <cp:revision>5</cp:revision>
  <dcterms:created xsi:type="dcterms:W3CDTF">2021-09-20T18:11:00Z</dcterms:created>
  <dcterms:modified xsi:type="dcterms:W3CDTF">2021-09-22T12:58:00Z</dcterms:modified>
</cp:coreProperties>
</file>